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09E15" w14:textId="77777777" w:rsidR="00CA452C" w:rsidRPr="00CA452C" w:rsidRDefault="00843F38" w:rsidP="00CA452C">
      <w:pPr>
        <w:spacing w:after="0" w:line="240" w:lineRule="auto"/>
        <w:rPr>
          <w:rFonts w:ascii="Times New Roman" w:hAnsi="Times New Roman"/>
          <w:sz w:val="24"/>
          <w:szCs w:val="24"/>
          <w:lang w:val="it-IT"/>
        </w:rPr>
      </w:pPr>
      <w:r w:rsidRPr="00CA452C">
        <w:rPr>
          <w:rFonts w:ascii="Times New Roman" w:hAnsi="Times New Roman"/>
          <w:sz w:val="24"/>
          <w:szCs w:val="24"/>
          <w:lang w:val="it-IT"/>
        </w:rPr>
        <w:fldChar w:fldCharType="begin"/>
      </w:r>
      <w:r w:rsidR="00D255B8">
        <w:rPr>
          <w:rFonts w:ascii="Times New Roman" w:hAnsi="Times New Roman"/>
          <w:sz w:val="24"/>
          <w:szCs w:val="24"/>
          <w:lang w:val="it-IT"/>
        </w:rPr>
        <w:instrText xml:space="preserve"> INCLUDEPICTURE "C:\\var\\folders\\bm\\mth6w17j2wz9w3pcsqwtp60w0000gp\\T\\com.microsoft.Word\\WebArchiveCopyPasteTempFiles\\Italy_IAI_big.png" \* MERGEFORMAT </w:instrText>
      </w:r>
      <w:r w:rsidRPr="00CA452C">
        <w:rPr>
          <w:rFonts w:ascii="Times New Roman" w:hAnsi="Times New Roman"/>
          <w:sz w:val="24"/>
          <w:szCs w:val="24"/>
          <w:lang w:val="it-IT"/>
        </w:rPr>
        <w:fldChar w:fldCharType="end"/>
      </w:r>
    </w:p>
    <w:p w14:paraId="5ABD60AC" w14:textId="77777777" w:rsidR="00CA452C" w:rsidRPr="00CA452C" w:rsidRDefault="00CA452C" w:rsidP="00CA452C">
      <w:pPr>
        <w:spacing w:after="0" w:line="240" w:lineRule="auto"/>
        <w:rPr>
          <w:rFonts w:ascii="Cambria" w:eastAsia="MS Mincho" w:hAnsi="Cambria"/>
          <w:sz w:val="24"/>
          <w:szCs w:val="24"/>
          <w:lang w:val="it-IT"/>
        </w:rPr>
      </w:pPr>
    </w:p>
    <w:p w14:paraId="2E32868B" w14:textId="77777777" w:rsidR="00CA452C" w:rsidRDefault="00CA452C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63605717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01F9E9F9" w14:textId="77777777" w:rsidR="00A62BA4" w:rsidRDefault="00897830" w:rsidP="00897830">
      <w:pPr>
        <w:tabs>
          <w:tab w:val="left" w:pos="7800"/>
        </w:tabs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  <w:r>
        <w:rPr>
          <w:rFonts w:ascii="Cambria" w:eastAsia="MS Mincho" w:hAnsi="Cambria"/>
          <w:sz w:val="28"/>
          <w:szCs w:val="28"/>
          <w:lang w:val="en-US"/>
        </w:rPr>
        <w:tab/>
      </w:r>
    </w:p>
    <w:p w14:paraId="6B91960C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4B364B17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7CEB7E27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7153A556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30FAC828" w14:textId="77777777" w:rsidR="00897830" w:rsidRDefault="00897830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1FDD805F" w14:textId="77777777" w:rsidR="00897830" w:rsidRDefault="00897830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0F928E30" w14:textId="77777777" w:rsidR="00A62BA4" w:rsidRDefault="002D7B21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  <w:r>
        <w:rPr>
          <w:rFonts w:ascii="Cambria" w:eastAsia="MS Mincho" w:hAnsi="Cambria"/>
          <w:noProof/>
          <w:sz w:val="24"/>
          <w:szCs w:val="24"/>
          <w:lang w:val="sr-Latn-ME" w:eastAsia="sr-Latn-M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C67A79" wp14:editId="161EC003">
                <wp:simplePos x="0" y="0"/>
                <wp:positionH relativeFrom="column">
                  <wp:posOffset>-914400</wp:posOffset>
                </wp:positionH>
                <wp:positionV relativeFrom="paragraph">
                  <wp:posOffset>154940</wp:posOffset>
                </wp:positionV>
                <wp:extent cx="7562850" cy="238125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562850" cy="2381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45ADFA" w14:textId="77777777" w:rsidR="00F80559" w:rsidRPr="00213DCE" w:rsidRDefault="00F80559" w:rsidP="00BD0DB7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5B9BD5" w:themeColor="accent5"/>
                                <w:sz w:val="72"/>
                                <w:szCs w:val="72"/>
                                <w:lang w:val="en-US"/>
                              </w:rPr>
                            </w:pPr>
                            <w:r w:rsidRPr="00213DCE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5B9BD5" w:themeColor="accent5"/>
                                <w:sz w:val="72"/>
                                <w:szCs w:val="72"/>
                                <w:lang w:val="en-US"/>
                              </w:rPr>
                              <w:t>MEDI–THEFT</w:t>
                            </w:r>
                            <w:r w:rsidR="00CA452C" w:rsidRPr="00213DCE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5B9BD5" w:themeColor="accent5"/>
                                <w:sz w:val="72"/>
                                <w:szCs w:val="72"/>
                                <w:lang w:val="en-US"/>
                              </w:rPr>
                              <w:t xml:space="preserve"> </w:t>
                            </w:r>
                          </w:p>
                          <w:p w14:paraId="34301B93" w14:textId="77777777" w:rsidR="00213DCE" w:rsidRPr="00213DCE" w:rsidRDefault="00BD0DB7" w:rsidP="00BD0DB7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color w:val="5B9BD5" w:themeColor="accent5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13DCE">
                              <w:rPr>
                                <w:rFonts w:asciiTheme="minorHAnsi" w:hAnsiTheme="minorHAnsi" w:cstheme="minorHAnsi"/>
                                <w:color w:val="5B9BD5" w:themeColor="accent5"/>
                                <w:sz w:val="52"/>
                                <w:szCs w:val="52"/>
                                <w:lang w:val="en-US"/>
                              </w:rPr>
                              <w:t xml:space="preserve">Data sharing </w:t>
                            </w:r>
                            <w:r w:rsidRPr="00F628DA">
                              <w:rPr>
                                <w:rFonts w:asciiTheme="minorHAnsi" w:hAnsiTheme="minorHAnsi" w:cstheme="minorHAnsi"/>
                                <w:color w:val="5B9BD5"/>
                                <w:sz w:val="52"/>
                                <w:szCs w:val="52"/>
                                <w:lang w:val="en-US"/>
                              </w:rPr>
                              <w:t>an</w:t>
                            </w:r>
                            <w:r w:rsidRPr="00213DCE">
                              <w:rPr>
                                <w:rFonts w:asciiTheme="minorHAnsi" w:hAnsiTheme="minorHAnsi" w:cstheme="minorHAnsi"/>
                                <w:color w:val="5B9BD5" w:themeColor="accent5"/>
                                <w:sz w:val="52"/>
                                <w:szCs w:val="52"/>
                                <w:lang w:val="en-US"/>
                              </w:rPr>
                              <w:t xml:space="preserve">d Investigative Platform </w:t>
                            </w:r>
                          </w:p>
                          <w:p w14:paraId="349EA261" w14:textId="77777777" w:rsidR="00BD0DB7" w:rsidRPr="00213DCE" w:rsidRDefault="00BD0DB7" w:rsidP="00BD0DB7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color w:val="5B9BD5" w:themeColor="accent5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13DCE">
                              <w:rPr>
                                <w:rFonts w:asciiTheme="minorHAnsi" w:hAnsiTheme="minorHAnsi" w:cstheme="minorHAnsi"/>
                                <w:color w:val="5B9BD5" w:themeColor="accent5"/>
                                <w:sz w:val="52"/>
                                <w:szCs w:val="52"/>
                                <w:lang w:val="en-US"/>
                              </w:rPr>
                              <w:t>against Organised Thefts of Medicines</w:t>
                            </w:r>
                          </w:p>
                          <w:p w14:paraId="44C8441F" w14:textId="77777777" w:rsidR="00213DCE" w:rsidRPr="00213DCE" w:rsidRDefault="00213DCE" w:rsidP="00BD0DB7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color w:val="5B9BD5" w:themeColor="accent5"/>
                                <w:sz w:val="48"/>
                                <w:szCs w:val="48"/>
                                <w:lang w:val="en-US"/>
                              </w:rPr>
                            </w:pPr>
                          </w:p>
                          <w:p w14:paraId="51EA2DC8" w14:textId="06B3E6BF" w:rsidR="00213DCE" w:rsidRDefault="00743741" w:rsidP="00BD0DB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color w:val="5B9BD5" w:themeColor="accent5"/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5B9BD5" w:themeColor="accent5"/>
                                <w:sz w:val="48"/>
                                <w:szCs w:val="48"/>
                                <w:lang w:val="en-US"/>
                              </w:rPr>
                              <w:t>Press Release</w:t>
                            </w:r>
                          </w:p>
                          <w:p w14:paraId="1FEB274D" w14:textId="3EA7D45A" w:rsidR="00CA452C" w:rsidRPr="002F5C94" w:rsidRDefault="00CA452C" w:rsidP="00BD0DB7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color w:val="5B9BD5" w:themeColor="accent5"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C67A7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1in;margin-top:12.2pt;width:595.5pt;height:18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" filled="f" stroked="f" strokeweight=".5pt">
                <v:path arrowok="t"/>
                <v:textbox>
                  <w:txbxContent>
                    <w:p w14:paraId="4845ADFA" w14:textId="77777777" w:rsidR="00F80559" w:rsidRPr="00213DCE" w:rsidRDefault="00F80559" w:rsidP="00BD0DB7">
                      <w:pPr>
                        <w:spacing w:after="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5B9BD5" w:themeColor="accent5"/>
                          <w:sz w:val="72"/>
                          <w:szCs w:val="72"/>
                          <w:lang w:val="en-US"/>
                        </w:rPr>
                      </w:pPr>
                      <w:r w:rsidRPr="00213DCE">
                        <w:rPr>
                          <w:rFonts w:asciiTheme="minorHAnsi" w:hAnsiTheme="minorHAnsi" w:cstheme="minorHAnsi"/>
                          <w:b/>
                          <w:bCs/>
                          <w:color w:val="5B9BD5" w:themeColor="accent5"/>
                          <w:sz w:val="72"/>
                          <w:szCs w:val="72"/>
                          <w:lang w:val="en-US"/>
                        </w:rPr>
                        <w:t>MEDI–THEFT</w:t>
                      </w:r>
                      <w:r w:rsidR="00CA452C" w:rsidRPr="00213DCE">
                        <w:rPr>
                          <w:rFonts w:asciiTheme="minorHAnsi" w:hAnsiTheme="minorHAnsi" w:cstheme="minorHAnsi"/>
                          <w:b/>
                          <w:bCs/>
                          <w:color w:val="5B9BD5" w:themeColor="accent5"/>
                          <w:sz w:val="72"/>
                          <w:szCs w:val="72"/>
                          <w:lang w:val="en-US"/>
                        </w:rPr>
                        <w:t xml:space="preserve"> </w:t>
                      </w:r>
                    </w:p>
                    <w:p w14:paraId="34301B93" w14:textId="77777777" w:rsidR="00213DCE" w:rsidRPr="00213DCE" w:rsidRDefault="00BD0DB7" w:rsidP="00BD0DB7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color w:val="5B9BD5" w:themeColor="accent5"/>
                          <w:sz w:val="52"/>
                          <w:szCs w:val="52"/>
                          <w:lang w:val="en-US"/>
                        </w:rPr>
                      </w:pPr>
                      <w:r w:rsidRPr="00213DCE">
                        <w:rPr>
                          <w:rFonts w:asciiTheme="minorHAnsi" w:hAnsiTheme="minorHAnsi" w:cstheme="minorHAnsi"/>
                          <w:color w:val="5B9BD5" w:themeColor="accent5"/>
                          <w:sz w:val="52"/>
                          <w:szCs w:val="52"/>
                          <w:lang w:val="en-US"/>
                        </w:rPr>
                        <w:t xml:space="preserve">Data sharing </w:t>
                      </w:r>
                      <w:r w:rsidRPr="00F628DA">
                        <w:rPr>
                          <w:rFonts w:asciiTheme="minorHAnsi" w:hAnsiTheme="minorHAnsi" w:cstheme="minorHAnsi"/>
                          <w:color w:val="5B9BD5"/>
                          <w:sz w:val="52"/>
                          <w:szCs w:val="52"/>
                          <w:lang w:val="en-US"/>
                        </w:rPr>
                        <w:t>an</w:t>
                      </w:r>
                      <w:r w:rsidRPr="00213DCE">
                        <w:rPr>
                          <w:rFonts w:asciiTheme="minorHAnsi" w:hAnsiTheme="minorHAnsi" w:cstheme="minorHAnsi"/>
                          <w:color w:val="5B9BD5" w:themeColor="accent5"/>
                          <w:sz w:val="52"/>
                          <w:szCs w:val="52"/>
                          <w:lang w:val="en-US"/>
                        </w:rPr>
                        <w:t xml:space="preserve">d Investigative Platform </w:t>
                      </w:r>
                    </w:p>
                    <w:p w14:paraId="349EA261" w14:textId="77777777" w:rsidR="00BD0DB7" w:rsidRPr="00213DCE" w:rsidRDefault="00BD0DB7" w:rsidP="00BD0DB7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color w:val="5B9BD5" w:themeColor="accent5"/>
                          <w:sz w:val="52"/>
                          <w:szCs w:val="52"/>
                          <w:lang w:val="en-US"/>
                        </w:rPr>
                      </w:pPr>
                      <w:r w:rsidRPr="00213DCE">
                        <w:rPr>
                          <w:rFonts w:asciiTheme="minorHAnsi" w:hAnsiTheme="minorHAnsi" w:cstheme="minorHAnsi"/>
                          <w:color w:val="5B9BD5" w:themeColor="accent5"/>
                          <w:sz w:val="52"/>
                          <w:szCs w:val="52"/>
                          <w:lang w:val="en-US"/>
                        </w:rPr>
                        <w:t>against Organised Thefts of Medicines</w:t>
                      </w:r>
                    </w:p>
                    <w:p w14:paraId="44C8441F" w14:textId="77777777" w:rsidR="00213DCE" w:rsidRPr="00213DCE" w:rsidRDefault="00213DCE" w:rsidP="00BD0DB7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color w:val="5B9BD5" w:themeColor="accent5"/>
                          <w:sz w:val="48"/>
                          <w:szCs w:val="48"/>
                          <w:lang w:val="en-US"/>
                        </w:rPr>
                      </w:pPr>
                    </w:p>
                    <w:p w14:paraId="51EA2DC8" w14:textId="06B3E6BF" w:rsidR="00213DCE" w:rsidRDefault="00743741" w:rsidP="00BD0DB7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color w:val="5B9BD5" w:themeColor="accent5"/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i/>
                          <w:color w:val="5B9BD5" w:themeColor="accent5"/>
                          <w:sz w:val="48"/>
                          <w:szCs w:val="48"/>
                          <w:lang w:val="en-US"/>
                        </w:rPr>
                        <w:t>Press Release</w:t>
                      </w:r>
                    </w:p>
                    <w:p w14:paraId="1FEB274D" w14:textId="3EA7D45A" w:rsidR="00CA452C" w:rsidRPr="002F5C94" w:rsidRDefault="00CA452C" w:rsidP="00BD0DB7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color w:val="5B9BD5" w:themeColor="accent5"/>
                          <w:sz w:val="44"/>
                          <w:szCs w:val="4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4657A78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4417F575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66305541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674390F4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261CC186" w14:textId="77777777" w:rsidR="00A62BA4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38390633" w14:textId="77777777" w:rsidR="00A62BA4" w:rsidRPr="00CA452C" w:rsidRDefault="00A62BA4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7EAFA82B" w14:textId="77777777" w:rsidR="00CA452C" w:rsidRPr="00CA452C" w:rsidRDefault="00CA452C" w:rsidP="00CA452C">
      <w:pPr>
        <w:spacing w:after="0" w:line="240" w:lineRule="auto"/>
        <w:rPr>
          <w:rFonts w:ascii="Cambria" w:eastAsia="MS Mincho" w:hAnsi="Cambria"/>
          <w:sz w:val="28"/>
          <w:szCs w:val="28"/>
          <w:lang w:val="en-US"/>
        </w:rPr>
      </w:pPr>
    </w:p>
    <w:p w14:paraId="33D36B10" w14:textId="77777777" w:rsidR="00CA452C" w:rsidRPr="00CA452C" w:rsidRDefault="00CA452C" w:rsidP="00CA452C">
      <w:pPr>
        <w:spacing w:after="0" w:line="240" w:lineRule="auto"/>
        <w:rPr>
          <w:rFonts w:ascii="Cambria" w:eastAsia="MS Mincho" w:hAnsi="Cambria"/>
          <w:sz w:val="10"/>
          <w:szCs w:val="10"/>
          <w:lang w:val="en-US"/>
        </w:rPr>
      </w:pPr>
    </w:p>
    <w:p w14:paraId="50BF1EF3" w14:textId="7707B2F0" w:rsidR="00CA452C" w:rsidRPr="00CA452C" w:rsidRDefault="00CA452C" w:rsidP="00CA452C">
      <w:pPr>
        <w:spacing w:after="0" w:line="240" w:lineRule="auto"/>
        <w:rPr>
          <w:rFonts w:ascii="Cambria" w:eastAsia="MS Mincho" w:hAnsi="Cambria"/>
          <w:sz w:val="10"/>
          <w:szCs w:val="10"/>
          <w:lang w:val="en-US"/>
        </w:rPr>
      </w:pPr>
    </w:p>
    <w:tbl>
      <w:tblPr>
        <w:tblStyle w:val="TableGrid1"/>
        <w:tblW w:w="11492" w:type="dxa"/>
        <w:tblInd w:w="-1062" w:type="dxa"/>
        <w:tblLayout w:type="fixed"/>
        <w:tblLook w:val="04A0" w:firstRow="1" w:lastRow="0" w:firstColumn="1" w:lastColumn="0" w:noHBand="0" w:noVBand="1"/>
      </w:tblPr>
      <w:tblGrid>
        <w:gridCol w:w="2055"/>
        <w:gridCol w:w="2517"/>
        <w:gridCol w:w="283"/>
        <w:gridCol w:w="2410"/>
        <w:gridCol w:w="850"/>
        <w:gridCol w:w="1418"/>
        <w:gridCol w:w="1950"/>
        <w:gridCol w:w="9"/>
      </w:tblGrid>
      <w:tr w:rsidR="00CA452C" w:rsidRPr="00CA452C" w14:paraId="3F3DCDF3" w14:textId="77777777" w:rsidTr="00213DCE">
        <w:trPr>
          <w:gridAfter w:val="1"/>
          <w:wAfter w:w="9" w:type="dxa"/>
          <w:trHeight w:val="1381"/>
        </w:trPr>
        <w:tc>
          <w:tcPr>
            <w:tcW w:w="205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33DD2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3037908F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5EB18DAC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5C94E383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56E9053C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447AB72C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32D1EDCC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3A9C8AA5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227FA61F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1614C65C" w14:textId="77777777" w:rsidR="00BD0DB7" w:rsidRPr="00213DCE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360A7BC2" w14:textId="77777777" w:rsidR="00BD0DB7" w:rsidRDefault="00BD0DB7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4B3A8E21" w14:textId="77777777" w:rsidR="00213DCE" w:rsidRDefault="00213DCE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206B5ADC" w14:textId="77777777" w:rsidR="00213DCE" w:rsidRDefault="00213DCE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51897FB7" w14:textId="77777777" w:rsidR="00213DCE" w:rsidRPr="00213DCE" w:rsidRDefault="00213DCE" w:rsidP="00CA452C">
            <w:pPr>
              <w:spacing w:after="0" w:line="240" w:lineRule="auto"/>
              <w:rPr>
                <w:rFonts w:ascii="Bangla MN" w:eastAsia="MS Mincho" w:hAnsi="Bangla MN" w:cs="Bangla MN"/>
                <w:bCs/>
                <w:noProof/>
                <w:lang w:val="en-US"/>
              </w:rPr>
            </w:pPr>
          </w:p>
          <w:p w14:paraId="22F5687F" w14:textId="77777777" w:rsidR="00CA452C" w:rsidRPr="00213DCE" w:rsidRDefault="00CA452C" w:rsidP="00CA452C">
            <w:pPr>
              <w:spacing w:after="0" w:line="240" w:lineRule="auto"/>
              <w:rPr>
                <w:rFonts w:asciiTheme="minorHAnsi" w:eastAsia="MS Mincho" w:hAnsiTheme="minorHAnsi" w:cstheme="minorHAnsi"/>
                <w:bCs/>
                <w:noProof/>
                <w:lang w:val="en-US"/>
              </w:rPr>
            </w:pPr>
          </w:p>
        </w:tc>
        <w:tc>
          <w:tcPr>
            <w:tcW w:w="25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6A1E2" w14:textId="77777777" w:rsidR="00CA452C" w:rsidRPr="00CA452C" w:rsidRDefault="00CA452C" w:rsidP="00CA452C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lang w:val="en-US"/>
              </w:rPr>
            </w:pP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6D3B75" w14:textId="77777777" w:rsidR="00CA452C" w:rsidRPr="00CA452C" w:rsidRDefault="00CA452C" w:rsidP="00CA452C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lang w:val="en-US"/>
              </w:rPr>
            </w:pP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EE7F9" w14:textId="77777777" w:rsidR="00CA452C" w:rsidRPr="00D21E18" w:rsidRDefault="00CA452C" w:rsidP="00D21E18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sz w:val="2"/>
                <w:szCs w:val="2"/>
                <w:lang w:val="en-US"/>
              </w:rPr>
            </w:pP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60796" w14:textId="77777777" w:rsidR="00CA452C" w:rsidRPr="00CA452C" w:rsidRDefault="00CA452C" w:rsidP="00CA452C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lang w:val="en-US"/>
              </w:rPr>
            </w:pPr>
          </w:p>
        </w:tc>
      </w:tr>
      <w:tr w:rsidR="00CA452C" w:rsidRPr="00CA452C" w14:paraId="58C56241" w14:textId="77777777" w:rsidTr="00213DCE">
        <w:trPr>
          <w:trHeight w:val="1117"/>
        </w:trPr>
        <w:tc>
          <w:tcPr>
            <w:tcW w:w="205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112AF8E" w14:textId="77777777" w:rsidR="00CA452C" w:rsidRPr="00CA452C" w:rsidRDefault="00CA452C" w:rsidP="00CA452C">
            <w:pPr>
              <w:spacing w:after="0" w:line="240" w:lineRule="auto"/>
              <w:rPr>
                <w:rFonts w:ascii="Bangla MN" w:eastAsia="MS Mincho" w:hAnsi="Bangla MN" w:cs="Bangla MN"/>
                <w:noProof/>
                <w:sz w:val="20"/>
                <w:szCs w:val="20"/>
                <w:lang w:val="en-US"/>
              </w:rPr>
            </w:pPr>
          </w:p>
        </w:tc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5B0FB" w14:textId="77777777" w:rsidR="00CA452C" w:rsidRPr="00CA452C" w:rsidRDefault="00CA452C" w:rsidP="00CA452C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lang w:val="en-US"/>
              </w:rPr>
            </w:pPr>
          </w:p>
        </w:tc>
        <w:tc>
          <w:tcPr>
            <w:tcW w:w="32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35137" w14:textId="77777777" w:rsidR="00CD5B56" w:rsidRDefault="00CD5B56" w:rsidP="00CA452C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noProof/>
                <w:lang w:val="en-US"/>
              </w:rPr>
            </w:pPr>
          </w:p>
          <w:p w14:paraId="320FA87D" w14:textId="77777777" w:rsidR="004D5521" w:rsidRDefault="004D5521" w:rsidP="00CA452C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noProof/>
                <w:lang w:val="en-US"/>
              </w:rPr>
            </w:pPr>
          </w:p>
          <w:p w14:paraId="1DBF807B" w14:textId="77777777" w:rsidR="004D5521" w:rsidRDefault="004D5521" w:rsidP="00CA452C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noProof/>
                <w:lang w:val="en-US"/>
              </w:rPr>
            </w:pPr>
          </w:p>
          <w:p w14:paraId="56B0A395" w14:textId="77777777" w:rsidR="004D5521" w:rsidRDefault="004D5521" w:rsidP="00CA452C">
            <w:pPr>
              <w:spacing w:after="0" w:line="240" w:lineRule="auto"/>
              <w:ind w:right="1741"/>
              <w:jc w:val="center"/>
              <w:rPr>
                <w:noProof/>
              </w:rPr>
            </w:pPr>
          </w:p>
          <w:p w14:paraId="51806E1C" w14:textId="77777777" w:rsidR="00CA452C" w:rsidRPr="00CA452C" w:rsidRDefault="00CA452C" w:rsidP="00CA452C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lang w:val="en-US"/>
              </w:rPr>
            </w:pPr>
          </w:p>
        </w:tc>
        <w:tc>
          <w:tcPr>
            <w:tcW w:w="337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CFFFD" w14:textId="77777777" w:rsidR="00CA452C" w:rsidRPr="00CA452C" w:rsidRDefault="00CA452C" w:rsidP="00CA452C">
            <w:pPr>
              <w:spacing w:after="0" w:line="240" w:lineRule="auto"/>
              <w:ind w:right="1741"/>
              <w:jc w:val="center"/>
              <w:rPr>
                <w:rFonts w:ascii="Bangla MN" w:eastAsia="MS Mincho" w:hAnsi="Bangla MN" w:cs="Bangla MN"/>
                <w:lang w:val="en-US"/>
              </w:rPr>
            </w:pPr>
          </w:p>
        </w:tc>
      </w:tr>
    </w:tbl>
    <w:p w14:paraId="437907BA" w14:textId="16E00E0F" w:rsidR="00E019A3" w:rsidRDefault="0022372C" w:rsidP="005A6CEF">
      <w:pPr>
        <w:spacing w:before="160" w:after="160" w:line="240" w:lineRule="auto"/>
        <w:rPr>
          <w:sz w:val="24"/>
          <w:szCs w:val="24"/>
        </w:rPr>
      </w:pPr>
      <w:r>
        <w:rPr>
          <w:rFonts w:ascii="Bangla MN" w:eastAsia="MS Mincho" w:hAnsi="Bangla MN" w:cs="Bangla MN"/>
          <w:noProof/>
          <w:lang w:val="sr-Latn-ME" w:eastAsia="sr-Latn-ME"/>
        </w:rPr>
        <w:drawing>
          <wp:anchor distT="0" distB="0" distL="114300" distR="114300" simplePos="0" relativeHeight="251663360" behindDoc="0" locked="0" layoutInCell="1" allowOverlap="1" wp14:anchorId="70999957" wp14:editId="331C3539">
            <wp:simplePos x="0" y="0"/>
            <wp:positionH relativeFrom="column">
              <wp:posOffset>-581025</wp:posOffset>
            </wp:positionH>
            <wp:positionV relativeFrom="paragraph">
              <wp:posOffset>182245</wp:posOffset>
            </wp:positionV>
            <wp:extent cx="902335" cy="457200"/>
            <wp:effectExtent l="0" t="0" r="0" b="0"/>
            <wp:wrapThrough wrapText="bothSides">
              <wp:wrapPolygon edited="0">
                <wp:start x="0" y="0"/>
                <wp:lineTo x="0" y="20700"/>
                <wp:lineTo x="20977" y="20700"/>
                <wp:lineTo x="20977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63" t="30552" r="10808" b="29041"/>
                    <a:stretch/>
                  </pic:blipFill>
                  <pic:spPr bwMode="auto">
                    <a:xfrm>
                      <a:off x="0" y="0"/>
                      <a:ext cx="90233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Bangla MN" w:eastAsia="MS Mincho" w:hAnsi="Bangla MN" w:cs="Bangla MN"/>
          <w:noProof/>
          <w:lang w:val="sr-Latn-ME" w:eastAsia="sr-Latn-ME"/>
        </w:rPr>
        <w:drawing>
          <wp:anchor distT="0" distB="0" distL="114300" distR="114300" simplePos="0" relativeHeight="251664384" behindDoc="0" locked="0" layoutInCell="1" allowOverlap="1" wp14:anchorId="6209FC4D" wp14:editId="0F152806">
            <wp:simplePos x="0" y="0"/>
            <wp:positionH relativeFrom="column">
              <wp:posOffset>324485</wp:posOffset>
            </wp:positionH>
            <wp:positionV relativeFrom="paragraph">
              <wp:posOffset>337820</wp:posOffset>
            </wp:positionV>
            <wp:extent cx="895350" cy="144780"/>
            <wp:effectExtent l="0" t="0" r="0" b="7620"/>
            <wp:wrapThrough wrapText="bothSides">
              <wp:wrapPolygon edited="0">
                <wp:start x="0" y="0"/>
                <wp:lineTo x="0" y="19895"/>
                <wp:lineTo x="21140" y="19895"/>
                <wp:lineTo x="21140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4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7830">
        <w:rPr>
          <w:rFonts w:ascii="Bangla MN" w:eastAsia="MS Mincho" w:hAnsi="Bangla MN" w:cs="Bangla MN"/>
          <w:noProof/>
          <w:lang w:val="sr-Latn-ME" w:eastAsia="sr-Latn-ME"/>
        </w:rPr>
        <w:drawing>
          <wp:anchor distT="0" distB="0" distL="114300" distR="114300" simplePos="0" relativeHeight="251665408" behindDoc="0" locked="0" layoutInCell="1" allowOverlap="1" wp14:anchorId="62BF1D80" wp14:editId="46201718">
            <wp:simplePos x="0" y="0"/>
            <wp:positionH relativeFrom="column">
              <wp:posOffset>2393950</wp:posOffset>
            </wp:positionH>
            <wp:positionV relativeFrom="paragraph">
              <wp:posOffset>150495</wp:posOffset>
            </wp:positionV>
            <wp:extent cx="1000125" cy="508000"/>
            <wp:effectExtent l="0" t="0" r="9525" b="6350"/>
            <wp:wrapThrough wrapText="bothSides">
              <wp:wrapPolygon edited="0">
                <wp:start x="0" y="0"/>
                <wp:lineTo x="0" y="21060"/>
                <wp:lineTo x="21394" y="21060"/>
                <wp:lineTo x="21394" y="0"/>
                <wp:lineTo x="0" y="0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78"/>
                    <a:stretch/>
                  </pic:blipFill>
                  <pic:spPr bwMode="auto">
                    <a:xfrm>
                      <a:off x="0" y="0"/>
                      <a:ext cx="1000125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97830" w:rsidRPr="00CA452C">
        <w:rPr>
          <w:rFonts w:ascii="Bangla MN" w:eastAsia="MS Mincho" w:hAnsi="Bangla MN" w:cs="Bangla MN"/>
          <w:noProof/>
          <w:lang w:val="sr-Latn-ME" w:eastAsia="sr-Latn-ME"/>
        </w:rPr>
        <w:drawing>
          <wp:anchor distT="0" distB="0" distL="114300" distR="114300" simplePos="0" relativeHeight="251662336" behindDoc="0" locked="0" layoutInCell="1" allowOverlap="1" wp14:anchorId="7B57DD48" wp14:editId="5822D6D9">
            <wp:simplePos x="0" y="0"/>
            <wp:positionH relativeFrom="column">
              <wp:posOffset>1327150</wp:posOffset>
            </wp:positionH>
            <wp:positionV relativeFrom="paragraph">
              <wp:posOffset>169545</wp:posOffset>
            </wp:positionV>
            <wp:extent cx="942975" cy="429260"/>
            <wp:effectExtent l="0" t="0" r="9525" b="8890"/>
            <wp:wrapThrough wrapText="bothSides">
              <wp:wrapPolygon edited="0">
                <wp:start x="2182" y="0"/>
                <wp:lineTo x="0" y="3834"/>
                <wp:lineTo x="0" y="13420"/>
                <wp:lineTo x="2182" y="17254"/>
                <wp:lineTo x="8727" y="21089"/>
                <wp:lineTo x="15709" y="21089"/>
                <wp:lineTo x="21382" y="18213"/>
                <wp:lineTo x="21382" y="3834"/>
                <wp:lineTo x="4364" y="0"/>
                <wp:lineTo x="2182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logo_flat_cmyk.ep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7830">
        <w:rPr>
          <w:noProof/>
          <w:lang w:val="sr-Latn-ME" w:eastAsia="sr-Latn-ME"/>
        </w:rPr>
        <w:drawing>
          <wp:anchor distT="0" distB="0" distL="114300" distR="114300" simplePos="0" relativeHeight="251669504" behindDoc="0" locked="0" layoutInCell="1" allowOverlap="1" wp14:anchorId="130EABB0" wp14:editId="4B992896">
            <wp:simplePos x="0" y="0"/>
            <wp:positionH relativeFrom="column">
              <wp:posOffset>5724525</wp:posOffset>
            </wp:positionH>
            <wp:positionV relativeFrom="paragraph">
              <wp:posOffset>55245</wp:posOffset>
            </wp:positionV>
            <wp:extent cx="425450" cy="629285"/>
            <wp:effectExtent l="0" t="0" r="0" b="0"/>
            <wp:wrapThrough wrapText="bothSides">
              <wp:wrapPolygon edited="0">
                <wp:start x="0" y="0"/>
                <wp:lineTo x="0" y="20924"/>
                <wp:lineTo x="1934" y="20924"/>
                <wp:lineTo x="14507" y="20924"/>
                <wp:lineTo x="19343" y="17655"/>
                <wp:lineTo x="19343" y="3269"/>
                <wp:lineTo x="14507" y="0"/>
                <wp:lineTo x="1934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clrChange>
                        <a:clrFrom>
                          <a:srgbClr val="FAF9F9"/>
                        </a:clrFrom>
                        <a:clrTo>
                          <a:srgbClr val="FAF9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39" r="24606"/>
                    <a:stretch/>
                  </pic:blipFill>
                  <pic:spPr bwMode="auto">
                    <a:xfrm>
                      <a:off x="0" y="0"/>
                      <a:ext cx="42545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97830">
        <w:rPr>
          <w:rFonts w:ascii="Bangla MN" w:eastAsia="MS Mincho" w:hAnsi="Bangla MN" w:cs="Bangla MN"/>
          <w:noProof/>
          <w:lang w:val="sr-Latn-ME" w:eastAsia="sr-Latn-ME"/>
        </w:rPr>
        <w:drawing>
          <wp:anchor distT="0" distB="0" distL="114300" distR="114300" simplePos="0" relativeHeight="251668480" behindDoc="0" locked="0" layoutInCell="1" allowOverlap="1" wp14:anchorId="26035140" wp14:editId="4DB6CF98">
            <wp:simplePos x="0" y="0"/>
            <wp:positionH relativeFrom="column">
              <wp:posOffset>4991100</wp:posOffset>
            </wp:positionH>
            <wp:positionV relativeFrom="paragraph">
              <wp:posOffset>106045</wp:posOffset>
            </wp:positionV>
            <wp:extent cx="542290" cy="552450"/>
            <wp:effectExtent l="0" t="0" r="0" b="0"/>
            <wp:wrapThrough wrapText="bothSides">
              <wp:wrapPolygon edited="0">
                <wp:start x="0" y="0"/>
                <wp:lineTo x="0" y="20855"/>
                <wp:lineTo x="20487" y="20855"/>
                <wp:lineTo x="20487" y="0"/>
                <wp:lineTo x="0" y="0"/>
              </wp:wrapPolygon>
            </wp:wrapThrough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16"/>
                    <a:stretch/>
                  </pic:blipFill>
                  <pic:spPr bwMode="auto">
                    <a:xfrm>
                      <a:off x="0" y="0"/>
                      <a:ext cx="54229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97830">
        <w:rPr>
          <w:rFonts w:ascii="Bangla MN" w:eastAsia="MS Mincho" w:hAnsi="Bangla MN" w:cs="Bangla MN"/>
          <w:noProof/>
          <w:lang w:val="sr-Latn-ME" w:eastAsia="sr-Latn-ME"/>
        </w:rPr>
        <w:drawing>
          <wp:anchor distT="0" distB="0" distL="114300" distR="114300" simplePos="0" relativeHeight="251667456" behindDoc="0" locked="0" layoutInCell="1" allowOverlap="1" wp14:anchorId="7D0F5BF2" wp14:editId="7946D088">
            <wp:simplePos x="0" y="0"/>
            <wp:positionH relativeFrom="column">
              <wp:posOffset>4295775</wp:posOffset>
            </wp:positionH>
            <wp:positionV relativeFrom="paragraph">
              <wp:posOffset>96520</wp:posOffset>
            </wp:positionV>
            <wp:extent cx="591185" cy="558800"/>
            <wp:effectExtent l="0" t="0" r="0" b="0"/>
            <wp:wrapThrough wrapText="bothSides">
              <wp:wrapPolygon edited="0">
                <wp:start x="0" y="0"/>
                <wp:lineTo x="0" y="20618"/>
                <wp:lineTo x="20881" y="20618"/>
                <wp:lineTo x="20881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04" r="16230"/>
                    <a:stretch/>
                  </pic:blipFill>
                  <pic:spPr bwMode="auto">
                    <a:xfrm>
                      <a:off x="0" y="0"/>
                      <a:ext cx="591185" cy="5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97830">
        <w:rPr>
          <w:rFonts w:ascii="Bangla MN" w:eastAsia="MS Mincho" w:hAnsi="Bangla MN" w:cs="Bangla MN"/>
          <w:noProof/>
          <w:lang w:val="sr-Latn-ME" w:eastAsia="sr-Latn-ME"/>
        </w:rPr>
        <w:drawing>
          <wp:anchor distT="0" distB="0" distL="114300" distR="114300" simplePos="0" relativeHeight="251666432" behindDoc="0" locked="0" layoutInCell="1" allowOverlap="1" wp14:anchorId="35279BDC" wp14:editId="2CBAFB33">
            <wp:simplePos x="0" y="0"/>
            <wp:positionH relativeFrom="column">
              <wp:posOffset>3419475</wp:posOffset>
            </wp:positionH>
            <wp:positionV relativeFrom="paragraph">
              <wp:posOffset>150495</wp:posOffset>
            </wp:positionV>
            <wp:extent cx="876300" cy="463550"/>
            <wp:effectExtent l="0" t="0" r="0" b="0"/>
            <wp:wrapThrough wrapText="bothSides">
              <wp:wrapPolygon edited="0">
                <wp:start x="0" y="0"/>
                <wp:lineTo x="0" y="888"/>
                <wp:lineTo x="1878" y="14203"/>
                <wp:lineTo x="1409" y="19529"/>
                <wp:lineTo x="19722" y="19529"/>
                <wp:lineTo x="20191" y="16866"/>
                <wp:lineTo x="18313" y="15090"/>
                <wp:lineTo x="15965" y="14203"/>
                <wp:lineTo x="21130" y="2663"/>
                <wp:lineTo x="21130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clrChange>
                        <a:clrFrom>
                          <a:srgbClr val="FCFEFF"/>
                        </a:clrFrom>
                        <a:clrTo>
                          <a:srgbClr val="FCFE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94" b="11843"/>
                    <a:stretch/>
                  </pic:blipFill>
                  <pic:spPr bwMode="auto">
                    <a:xfrm>
                      <a:off x="0" y="0"/>
                      <a:ext cx="876300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019A3">
        <w:rPr>
          <w:sz w:val="24"/>
          <w:szCs w:val="24"/>
        </w:rPr>
        <w:tab/>
      </w:r>
    </w:p>
    <w:p w14:paraId="27B6CC81" w14:textId="2416EB31" w:rsidR="00E019A3" w:rsidRPr="00E019A3" w:rsidRDefault="00E019A3" w:rsidP="007D2DF7">
      <w:pPr>
        <w:rPr>
          <w:sz w:val="24"/>
          <w:szCs w:val="24"/>
        </w:rPr>
      </w:pPr>
    </w:p>
    <w:p w14:paraId="101D0E9E" w14:textId="7E443B21" w:rsidR="00E019A3" w:rsidRDefault="00E019A3" w:rsidP="007D2DF7">
      <w:pPr>
        <w:rPr>
          <w:sz w:val="24"/>
          <w:szCs w:val="24"/>
        </w:rPr>
      </w:pPr>
    </w:p>
    <w:p w14:paraId="00CF057E" w14:textId="4A6A07E2" w:rsidR="00743741" w:rsidRPr="008E5FCA" w:rsidRDefault="00743741" w:rsidP="00743741">
      <w:pPr>
        <w:jc w:val="both"/>
        <w:rPr>
          <w:b/>
          <w:bCs/>
        </w:rPr>
      </w:pPr>
      <w:r>
        <w:rPr>
          <w:b/>
          <w:bCs/>
        </w:rPr>
        <w:t>EU</w:t>
      </w:r>
      <w:r w:rsidRPr="008E5FCA">
        <w:rPr>
          <w:b/>
          <w:bCs/>
        </w:rPr>
        <w:t>-funded project MEDI-THEFT has been officially launched</w:t>
      </w:r>
    </w:p>
    <w:p w14:paraId="0B56E351" w14:textId="77777777" w:rsidR="004E13C6" w:rsidRDefault="00743741" w:rsidP="00743741">
      <w:pPr>
        <w:jc w:val="both"/>
      </w:pPr>
      <w:r w:rsidRPr="0024483D">
        <w:t>The EU funded project MEDI-</w:t>
      </w:r>
      <w:r>
        <w:t>THEFT – Data sharing and Investigative Platform against Organised Thefts of Medicines – has been launched starting from November 1</w:t>
      </w:r>
      <w:r w:rsidRPr="0024483D">
        <w:rPr>
          <w:vertAlign w:val="superscript"/>
        </w:rPr>
        <w:t>st</w:t>
      </w:r>
      <w:r>
        <w:t xml:space="preserve">, 2021. </w:t>
      </w:r>
    </w:p>
    <w:p w14:paraId="7E80030E" w14:textId="77777777" w:rsidR="004E13C6" w:rsidRDefault="004E13C6" w:rsidP="004E13C6">
      <w:pPr>
        <w:jc w:val="both"/>
      </w:pPr>
      <w:r>
        <w:t xml:space="preserve">MEDI-THEFT aims to counteract medicine theft and reselling through the reporting, analysis and sharing of data to develop an intelligence-based platform. </w:t>
      </w:r>
    </w:p>
    <w:p w14:paraId="37B242E2" w14:textId="7ADB2AE8" w:rsidR="004E13C6" w:rsidRDefault="004E13C6" w:rsidP="004E13C6">
      <w:pPr>
        <w:jc w:val="both"/>
      </w:pPr>
      <w:r>
        <w:t>Pharmaceutical thefts occur frequently, due to the high commercial value and to limited access to some medicines in some parts of the wor</w:t>
      </w:r>
      <w:r w:rsidR="003110B3">
        <w:t>l</w:t>
      </w:r>
      <w:r>
        <w:t>d</w:t>
      </w:r>
      <w:r w:rsidR="003110B3">
        <w:t>.</w:t>
      </w:r>
    </w:p>
    <w:p w14:paraId="48337982" w14:textId="73510250" w:rsidR="004E13C6" w:rsidRDefault="004E13C6" w:rsidP="004E13C6">
      <w:pPr>
        <w:jc w:val="both"/>
      </w:pPr>
      <w:r>
        <w:t>In Italy but also in other EU Member States a high incidence of the problem has been recorded, as confirmed by the so-called “Operation Volcano”</w:t>
      </w:r>
      <w:r w:rsidR="00FE3ED7">
        <w:t xml:space="preserve"> during which the investigations carried out have ascertained a consolidate</w:t>
      </w:r>
      <w:r w:rsidR="00B41277">
        <w:t>d</w:t>
      </w:r>
      <w:r w:rsidR="00FE3ED7">
        <w:t xml:space="preserve"> and illicit trafficking of medicines stolen from</w:t>
      </w:r>
      <w:r w:rsidR="003E4B43">
        <w:t xml:space="preserve"> Italian h</w:t>
      </w:r>
      <w:r w:rsidR="006738DD">
        <w:t>ospitals</w:t>
      </w:r>
      <w:r w:rsidR="003E4B43">
        <w:t>,</w:t>
      </w:r>
      <w:r w:rsidR="00B41277">
        <w:t xml:space="preserve"> as well as medicines that had been</w:t>
      </w:r>
      <w:r w:rsidR="003E4B43">
        <w:t xml:space="preserve"> manipulated, falsified and re-introduced under false credentials </w:t>
      </w:r>
      <w:r w:rsidR="00C16986">
        <w:t xml:space="preserve">(fake invoices) </w:t>
      </w:r>
      <w:r w:rsidR="003E4B43">
        <w:t>by unauthorized wholesalers.</w:t>
      </w:r>
    </w:p>
    <w:p w14:paraId="30A0B887" w14:textId="53FFCF59" w:rsidR="00743741" w:rsidRDefault="003E4B43" w:rsidP="00743741">
      <w:pPr>
        <w:jc w:val="both"/>
      </w:pPr>
      <w:r>
        <w:t>In light of the trafficking identified during the O</w:t>
      </w:r>
      <w:r w:rsidR="00080D9D">
        <w:t>peration Volcano</w:t>
      </w:r>
      <w:r>
        <w:t xml:space="preserve"> </w:t>
      </w:r>
      <w:r w:rsidRPr="003E4B43">
        <w:t>and of the serious health</w:t>
      </w:r>
      <w:r w:rsidR="00080D9D">
        <w:t xml:space="preserve"> risks posed by the theft and the </w:t>
      </w:r>
      <w:r w:rsidRPr="003E4B43">
        <w:t xml:space="preserve">recycling of </w:t>
      </w:r>
      <w:r w:rsidR="00080D9D">
        <w:t xml:space="preserve">medicines, </w:t>
      </w:r>
      <w:r w:rsidR="00743741">
        <w:t>MEDI-THEFT’s main objectives are:</w:t>
      </w:r>
    </w:p>
    <w:p w14:paraId="5CF4139A" w14:textId="77777777" w:rsidR="00080D9D" w:rsidRDefault="00080D9D" w:rsidP="00080D9D">
      <w:pPr>
        <w:jc w:val="both"/>
      </w:pPr>
      <w:r>
        <w:t xml:space="preserve">• Collect, share and </w:t>
      </w:r>
      <w:proofErr w:type="spellStart"/>
      <w:r>
        <w:t>analyze</w:t>
      </w:r>
      <w:proofErr w:type="spellEnd"/>
      <w:r>
        <w:t xml:space="preserve"> information related to medicine theft to identify and prevent criminals </w:t>
      </w:r>
      <w:proofErr w:type="spellStart"/>
      <w:r w:rsidRPr="000A0C31">
        <w:rPr>
          <w:i/>
          <w:iCs/>
        </w:rPr>
        <w:t>modi</w:t>
      </w:r>
      <w:proofErr w:type="spellEnd"/>
      <w:r w:rsidRPr="000A0C31">
        <w:rPr>
          <w:i/>
          <w:iCs/>
        </w:rPr>
        <w:t xml:space="preserve"> operandi.</w:t>
      </w:r>
    </w:p>
    <w:p w14:paraId="1AA0EA11" w14:textId="77777777" w:rsidR="00080D9D" w:rsidRDefault="00080D9D" w:rsidP="00080D9D">
      <w:pPr>
        <w:jc w:val="both"/>
      </w:pPr>
      <w:r>
        <w:t>• Produce and share early warnings to prevent stolen medicines to re-enter the legal market.</w:t>
      </w:r>
    </w:p>
    <w:p w14:paraId="32F29081" w14:textId="4819C3F7" w:rsidR="00080D9D" w:rsidRDefault="00080D9D" w:rsidP="00080D9D">
      <w:pPr>
        <w:jc w:val="both"/>
      </w:pPr>
      <w:r>
        <w:t>• Support and improve joint transnational investigations related to medicine theft.</w:t>
      </w:r>
    </w:p>
    <w:p w14:paraId="55781411" w14:textId="17C27AED" w:rsidR="009345BF" w:rsidRDefault="00080D9D" w:rsidP="003110B3">
      <w:pPr>
        <w:jc w:val="both"/>
      </w:pPr>
      <w:r>
        <w:t xml:space="preserve">During the MEDI-THEFT </w:t>
      </w:r>
      <w:r w:rsidR="009345BF">
        <w:t>project</w:t>
      </w:r>
      <w:r>
        <w:t xml:space="preserve"> the partners</w:t>
      </w:r>
      <w:r w:rsidR="006224BE">
        <w:t xml:space="preserve"> - Drug Regulatory Agencies and police forces of the EU Member States and pharmaceutical companies - will </w:t>
      </w:r>
      <w:r>
        <w:t>also collaborate to develop an ad hoc platform, with the sup</w:t>
      </w:r>
      <w:r w:rsidR="009547CC">
        <w:t>p</w:t>
      </w:r>
      <w:r>
        <w:t xml:space="preserve">ort of the final users to </w:t>
      </w:r>
      <w:r w:rsidR="009547CC">
        <w:t xml:space="preserve">implement a structured system for sharing and analysing </w:t>
      </w:r>
      <w:r>
        <w:t xml:space="preserve">data </w:t>
      </w:r>
      <w:r w:rsidR="009547CC">
        <w:t>about</w:t>
      </w:r>
      <w:r w:rsidR="008E0F4B">
        <w:t xml:space="preserve"> the</w:t>
      </w:r>
      <w:r w:rsidR="009547CC">
        <w:t xml:space="preserve"> theft of medicines</w:t>
      </w:r>
      <w:r w:rsidR="009345BF">
        <w:t xml:space="preserve">. </w:t>
      </w:r>
    </w:p>
    <w:p w14:paraId="6A1FA0D9" w14:textId="6B8AE8AB" w:rsidR="00080D9D" w:rsidRDefault="006224BE" w:rsidP="006224BE">
      <w:pPr>
        <w:jc w:val="both"/>
      </w:pPr>
      <w:r>
        <w:t>Currently, a centralized system to collect data about the theft of medicines does not exist i</w:t>
      </w:r>
      <w:r w:rsidR="009345BF">
        <w:t>n the EU Member States</w:t>
      </w:r>
      <w:r>
        <w:t>.</w:t>
      </w:r>
    </w:p>
    <w:p w14:paraId="5A6A9EE4" w14:textId="73839E60" w:rsidR="00080D9D" w:rsidRDefault="003110B3" w:rsidP="00080D9D">
      <w:pPr>
        <w:jc w:val="both"/>
      </w:pPr>
      <w:r>
        <w:t>The project</w:t>
      </w:r>
      <w:r w:rsidR="009345BF">
        <w:t>, ending October 2023,</w:t>
      </w:r>
      <w:r>
        <w:t xml:space="preserve"> is funded by the Internal Security Fund Programme and led by AIFA with the participation of SAFE Foundation, </w:t>
      </w:r>
      <w:proofErr w:type="spellStart"/>
      <w:r>
        <w:t>Università</w:t>
      </w:r>
      <w:proofErr w:type="spellEnd"/>
      <w:r>
        <w:t xml:space="preserve"> Cattolica del Sacro Cuore</w:t>
      </w:r>
      <w:r w:rsidR="000A0C31">
        <w:t xml:space="preserve"> </w:t>
      </w:r>
      <w:r>
        <w:t>-</w:t>
      </w:r>
      <w:r w:rsidRPr="00ED0E80">
        <w:t xml:space="preserve"> </w:t>
      </w:r>
      <w:proofErr w:type="spellStart"/>
      <w:r>
        <w:t>Transcrime</w:t>
      </w:r>
      <w:proofErr w:type="spellEnd"/>
      <w:r>
        <w:t xml:space="preserve">, </w:t>
      </w:r>
      <w:proofErr w:type="spellStart"/>
      <w:r>
        <w:t>Istituto</w:t>
      </w:r>
      <w:proofErr w:type="spellEnd"/>
      <w:r>
        <w:t xml:space="preserve"> </w:t>
      </w:r>
      <w:proofErr w:type="spellStart"/>
      <w:r>
        <w:t>Poligrafico</w:t>
      </w:r>
      <w:proofErr w:type="spellEnd"/>
      <w:r>
        <w:t xml:space="preserve"> e </w:t>
      </w:r>
      <w:proofErr w:type="spellStart"/>
      <w:r>
        <w:t>Zecca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</w:t>
      </w:r>
      <w:proofErr w:type="spellStart"/>
      <w:r>
        <w:t>Stato</w:t>
      </w:r>
      <w:proofErr w:type="spellEnd"/>
      <w:r>
        <w:t xml:space="preserve"> (IPZS), Affordable Medicines Europe (AME), </w:t>
      </w:r>
      <w:r w:rsidRPr="003E407C">
        <w:t>Medicines and Medical Devices Agency of Serbia</w:t>
      </w:r>
      <w:r>
        <w:t xml:space="preserve"> (ALIMS), </w:t>
      </w:r>
      <w:r w:rsidR="006224BE">
        <w:t>Institute for Medicines and Medical Devices</w:t>
      </w:r>
      <w:r w:rsidR="00DF2341">
        <w:t xml:space="preserve"> of</w:t>
      </w:r>
      <w:r w:rsidR="006224BE">
        <w:t xml:space="preserve"> Montenegro (</w:t>
      </w:r>
      <w:proofErr w:type="spellStart"/>
      <w:r w:rsidR="006224BE">
        <w:t>CInM</w:t>
      </w:r>
      <w:r w:rsidR="00DF2341">
        <w:t>E</w:t>
      </w:r>
      <w:r w:rsidR="006224BE">
        <w:t>D</w:t>
      </w:r>
      <w:proofErr w:type="spellEnd"/>
      <w:r w:rsidR="006224BE">
        <w:t xml:space="preserve">) </w:t>
      </w:r>
      <w:r>
        <w:t xml:space="preserve">and </w:t>
      </w:r>
      <w:proofErr w:type="spellStart"/>
      <w:r>
        <w:t>Arm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Carabinieri.</w:t>
      </w:r>
    </w:p>
    <w:p w14:paraId="5E478A17" w14:textId="59796881" w:rsidR="00743741" w:rsidRPr="005A6CEF" w:rsidRDefault="00D3108C" w:rsidP="00D3108C">
      <w:pPr>
        <w:rPr>
          <w:sz w:val="24"/>
          <w:szCs w:val="24"/>
        </w:rPr>
      </w:pPr>
      <w:r w:rsidRPr="003C170A">
        <w:rPr>
          <w:noProof/>
          <w:sz w:val="24"/>
          <w:szCs w:val="24"/>
          <w:lang w:val="sr-Latn-ME" w:eastAsia="sr-Latn-ME"/>
        </w:rPr>
        <w:drawing>
          <wp:anchor distT="0" distB="0" distL="114300" distR="114300" simplePos="0" relativeHeight="251740160" behindDoc="1" locked="0" layoutInCell="1" allowOverlap="1" wp14:anchorId="5DC8E6FF" wp14:editId="3FAAA9F3">
            <wp:simplePos x="0" y="0"/>
            <wp:positionH relativeFrom="column">
              <wp:posOffset>5172075</wp:posOffset>
            </wp:positionH>
            <wp:positionV relativeFrom="paragraph">
              <wp:posOffset>667385</wp:posOffset>
            </wp:positionV>
            <wp:extent cx="542290" cy="552450"/>
            <wp:effectExtent l="0" t="0" r="0" b="0"/>
            <wp:wrapTight wrapText="bothSides">
              <wp:wrapPolygon edited="0">
                <wp:start x="0" y="0"/>
                <wp:lineTo x="0" y="20855"/>
                <wp:lineTo x="20487" y="20855"/>
                <wp:lineTo x="20487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16"/>
                    <a:stretch/>
                  </pic:blipFill>
                  <pic:spPr bwMode="auto">
                    <a:xfrm>
                      <a:off x="0" y="0"/>
                      <a:ext cx="54229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C170A">
        <w:rPr>
          <w:noProof/>
          <w:sz w:val="24"/>
          <w:szCs w:val="24"/>
          <w:lang w:val="sr-Latn-ME" w:eastAsia="sr-Latn-ME"/>
        </w:rPr>
        <w:drawing>
          <wp:anchor distT="0" distB="0" distL="114300" distR="114300" simplePos="0" relativeHeight="251760640" behindDoc="1" locked="0" layoutInCell="1" allowOverlap="1" wp14:anchorId="2087F522" wp14:editId="4C9D0A8D">
            <wp:simplePos x="0" y="0"/>
            <wp:positionH relativeFrom="column">
              <wp:posOffset>5819775</wp:posOffset>
            </wp:positionH>
            <wp:positionV relativeFrom="paragraph">
              <wp:posOffset>619760</wp:posOffset>
            </wp:positionV>
            <wp:extent cx="425450" cy="629285"/>
            <wp:effectExtent l="0" t="0" r="0" b="0"/>
            <wp:wrapTight wrapText="bothSides">
              <wp:wrapPolygon edited="0">
                <wp:start x="0" y="0"/>
                <wp:lineTo x="0" y="20924"/>
                <wp:lineTo x="1934" y="20924"/>
                <wp:lineTo x="14507" y="20924"/>
                <wp:lineTo x="19343" y="17655"/>
                <wp:lineTo x="19343" y="3269"/>
                <wp:lineTo x="14507" y="0"/>
                <wp:lineTo x="193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clrChange>
                        <a:clrFrom>
                          <a:srgbClr val="FAF9F9"/>
                        </a:clrFrom>
                        <a:clrTo>
                          <a:srgbClr val="FAF9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39" r="24606"/>
                    <a:stretch/>
                  </pic:blipFill>
                  <pic:spPr bwMode="auto">
                    <a:xfrm>
                      <a:off x="0" y="0"/>
                      <a:ext cx="42545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C170A">
        <w:rPr>
          <w:noProof/>
          <w:sz w:val="24"/>
          <w:szCs w:val="24"/>
          <w:lang w:val="sr-Latn-ME" w:eastAsia="sr-Latn-ME"/>
        </w:rPr>
        <w:drawing>
          <wp:anchor distT="0" distB="0" distL="114300" distR="114300" simplePos="0" relativeHeight="251713536" behindDoc="1" locked="0" layoutInCell="1" allowOverlap="1" wp14:anchorId="0AAA3E0A" wp14:editId="540B327F">
            <wp:simplePos x="0" y="0"/>
            <wp:positionH relativeFrom="column">
              <wp:posOffset>4476750</wp:posOffset>
            </wp:positionH>
            <wp:positionV relativeFrom="paragraph">
              <wp:posOffset>657860</wp:posOffset>
            </wp:positionV>
            <wp:extent cx="591185" cy="558800"/>
            <wp:effectExtent l="0" t="0" r="0" b="0"/>
            <wp:wrapTight wrapText="bothSides">
              <wp:wrapPolygon edited="0">
                <wp:start x="0" y="0"/>
                <wp:lineTo x="0" y="20618"/>
                <wp:lineTo x="20881" y="20618"/>
                <wp:lineTo x="2088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04" r="16230"/>
                    <a:stretch/>
                  </pic:blipFill>
                  <pic:spPr bwMode="auto">
                    <a:xfrm>
                      <a:off x="0" y="0"/>
                      <a:ext cx="591185" cy="5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C170A">
        <w:rPr>
          <w:noProof/>
          <w:sz w:val="24"/>
          <w:szCs w:val="24"/>
          <w:lang w:val="sr-Latn-ME" w:eastAsia="sr-Latn-ME"/>
        </w:rPr>
        <w:drawing>
          <wp:anchor distT="0" distB="0" distL="114300" distR="114300" simplePos="0" relativeHeight="251686912" behindDoc="1" locked="0" layoutInCell="1" allowOverlap="1" wp14:anchorId="3F6D70B4" wp14:editId="5E5A94CC">
            <wp:simplePos x="0" y="0"/>
            <wp:positionH relativeFrom="column">
              <wp:posOffset>3600450</wp:posOffset>
            </wp:positionH>
            <wp:positionV relativeFrom="paragraph">
              <wp:posOffset>715010</wp:posOffset>
            </wp:positionV>
            <wp:extent cx="876300" cy="463550"/>
            <wp:effectExtent l="0" t="0" r="0" b="0"/>
            <wp:wrapTight wrapText="bothSides">
              <wp:wrapPolygon edited="0">
                <wp:start x="0" y="0"/>
                <wp:lineTo x="0" y="888"/>
                <wp:lineTo x="1878" y="14203"/>
                <wp:lineTo x="1409" y="19529"/>
                <wp:lineTo x="19722" y="19529"/>
                <wp:lineTo x="20191" y="16866"/>
                <wp:lineTo x="18313" y="15090"/>
                <wp:lineTo x="15965" y="14203"/>
                <wp:lineTo x="21130" y="2663"/>
                <wp:lineTo x="2113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clrChange>
                        <a:clrFrom>
                          <a:srgbClr val="FCFEFF"/>
                        </a:clrFrom>
                        <a:clrTo>
                          <a:srgbClr val="FCFE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94" b="11843"/>
                    <a:stretch/>
                  </pic:blipFill>
                  <pic:spPr bwMode="auto">
                    <a:xfrm>
                      <a:off x="0" y="0"/>
                      <a:ext cx="876300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C170A">
        <w:rPr>
          <w:noProof/>
          <w:sz w:val="24"/>
          <w:szCs w:val="24"/>
          <w:lang w:val="sr-Latn-ME" w:eastAsia="sr-Latn-ME"/>
        </w:rPr>
        <w:drawing>
          <wp:anchor distT="0" distB="0" distL="114300" distR="114300" simplePos="0" relativeHeight="251660288" behindDoc="1" locked="0" layoutInCell="1" allowOverlap="1" wp14:anchorId="15529D2F" wp14:editId="688C02F6">
            <wp:simplePos x="0" y="0"/>
            <wp:positionH relativeFrom="column">
              <wp:posOffset>2571750</wp:posOffset>
            </wp:positionH>
            <wp:positionV relativeFrom="paragraph">
              <wp:posOffset>715010</wp:posOffset>
            </wp:positionV>
            <wp:extent cx="1000125" cy="508000"/>
            <wp:effectExtent l="0" t="0" r="9525" b="6350"/>
            <wp:wrapTight wrapText="bothSides">
              <wp:wrapPolygon edited="0">
                <wp:start x="0" y="0"/>
                <wp:lineTo x="0" y="21060"/>
                <wp:lineTo x="21394" y="21060"/>
                <wp:lineTo x="2139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78"/>
                    <a:stretch/>
                  </pic:blipFill>
                  <pic:spPr bwMode="auto">
                    <a:xfrm>
                      <a:off x="0" y="0"/>
                      <a:ext cx="1000125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C170A">
        <w:rPr>
          <w:noProof/>
          <w:sz w:val="24"/>
          <w:szCs w:val="24"/>
          <w:lang w:val="sr-Latn-ME" w:eastAsia="sr-Latn-ME"/>
        </w:rPr>
        <w:drawing>
          <wp:anchor distT="0" distB="0" distL="114300" distR="114300" simplePos="0" relativeHeight="251633664" behindDoc="1" locked="0" layoutInCell="1" allowOverlap="1" wp14:anchorId="6717131A" wp14:editId="5A1EBED6">
            <wp:simplePos x="0" y="0"/>
            <wp:positionH relativeFrom="column">
              <wp:posOffset>504825</wp:posOffset>
            </wp:positionH>
            <wp:positionV relativeFrom="paragraph">
              <wp:posOffset>895985</wp:posOffset>
            </wp:positionV>
            <wp:extent cx="895350" cy="144780"/>
            <wp:effectExtent l="0" t="0" r="0" b="7620"/>
            <wp:wrapTight wrapText="bothSides">
              <wp:wrapPolygon edited="0">
                <wp:start x="0" y="0"/>
                <wp:lineTo x="0" y="19895"/>
                <wp:lineTo x="21140" y="19895"/>
                <wp:lineTo x="2114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4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170A">
        <w:rPr>
          <w:noProof/>
          <w:sz w:val="24"/>
          <w:szCs w:val="24"/>
          <w:lang w:val="sr-Latn-ME" w:eastAsia="sr-Latn-ME"/>
        </w:rPr>
        <w:drawing>
          <wp:anchor distT="0" distB="0" distL="114300" distR="114300" simplePos="0" relativeHeight="251607040" behindDoc="1" locked="0" layoutInCell="1" allowOverlap="1" wp14:anchorId="7983CAE4" wp14:editId="16CD395F">
            <wp:simplePos x="0" y="0"/>
            <wp:positionH relativeFrom="column">
              <wp:posOffset>-400050</wp:posOffset>
            </wp:positionH>
            <wp:positionV relativeFrom="paragraph">
              <wp:posOffset>743585</wp:posOffset>
            </wp:positionV>
            <wp:extent cx="902335" cy="457200"/>
            <wp:effectExtent l="0" t="0" r="0" b="0"/>
            <wp:wrapTight wrapText="bothSides">
              <wp:wrapPolygon edited="0">
                <wp:start x="0" y="0"/>
                <wp:lineTo x="0" y="20700"/>
                <wp:lineTo x="20977" y="20700"/>
                <wp:lineTo x="2097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63" t="30552" r="10808" b="29041"/>
                    <a:stretch/>
                  </pic:blipFill>
                  <pic:spPr bwMode="auto">
                    <a:xfrm>
                      <a:off x="0" y="0"/>
                      <a:ext cx="90233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C170A">
        <w:rPr>
          <w:noProof/>
          <w:sz w:val="24"/>
          <w:szCs w:val="24"/>
          <w:lang w:val="sr-Latn-ME" w:eastAsia="sr-Latn-ME"/>
        </w:rPr>
        <w:drawing>
          <wp:anchor distT="0" distB="0" distL="114300" distR="114300" simplePos="0" relativeHeight="251580416" behindDoc="1" locked="0" layoutInCell="1" allowOverlap="1" wp14:anchorId="1649555D" wp14:editId="189B3F04">
            <wp:simplePos x="0" y="0"/>
            <wp:positionH relativeFrom="column">
              <wp:posOffset>1504950</wp:posOffset>
            </wp:positionH>
            <wp:positionV relativeFrom="paragraph">
              <wp:posOffset>734060</wp:posOffset>
            </wp:positionV>
            <wp:extent cx="942975" cy="429260"/>
            <wp:effectExtent l="0" t="0" r="9525" b="8890"/>
            <wp:wrapTight wrapText="bothSides">
              <wp:wrapPolygon edited="0">
                <wp:start x="2182" y="0"/>
                <wp:lineTo x="0" y="3834"/>
                <wp:lineTo x="0" y="13420"/>
                <wp:lineTo x="2182" y="17254"/>
                <wp:lineTo x="8727" y="21089"/>
                <wp:lineTo x="15709" y="21089"/>
                <wp:lineTo x="21382" y="18213"/>
                <wp:lineTo x="21382" y="3834"/>
                <wp:lineTo x="4364" y="0"/>
                <wp:lineTo x="2182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logo_flat_cmyk.ep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3741">
        <w:t xml:space="preserve">Further information will be provided through official online channels, such as </w:t>
      </w:r>
      <w:r w:rsidR="005B0C4B">
        <w:t xml:space="preserve">AIFA and partners’ </w:t>
      </w:r>
      <w:r w:rsidR="00743741">
        <w:t>website</w:t>
      </w:r>
      <w:r w:rsidR="005B0C4B">
        <w:t>s</w:t>
      </w:r>
      <w:r w:rsidR="00743741">
        <w:t>, LinkedIn and Twitter</w:t>
      </w:r>
      <w:r>
        <w:t>.</w:t>
      </w:r>
    </w:p>
    <w:sectPr w:rsidR="00743741" w:rsidRPr="005A6CEF" w:rsidSect="00843F38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8593C" w14:textId="77777777" w:rsidR="003B0E5A" w:rsidRDefault="003B0E5A" w:rsidP="00582CE7">
      <w:pPr>
        <w:spacing w:after="0" w:line="240" w:lineRule="auto"/>
      </w:pPr>
      <w:r>
        <w:separator/>
      </w:r>
    </w:p>
  </w:endnote>
  <w:endnote w:type="continuationSeparator" w:id="0">
    <w:p w14:paraId="3E2A4C7A" w14:textId="77777777" w:rsidR="003B0E5A" w:rsidRDefault="003B0E5A" w:rsidP="00582C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ngla MN">
    <w:altName w:val="Mangal"/>
    <w:charset w:val="00"/>
    <w:family w:val="auto"/>
    <w:pitch w:val="variable"/>
    <w:sig w:usb0="80008003" w:usb1="1000C0C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D0B58" w14:textId="77777777" w:rsidR="00213DCE" w:rsidRDefault="00213DCE">
    <w:pPr>
      <w:pStyle w:val="Footer"/>
    </w:pPr>
    <w:r w:rsidRPr="00F80559">
      <w:rPr>
        <w:rFonts w:asciiTheme="minorHAnsi" w:hAnsiTheme="minorHAnsi" w:cstheme="minorHAnsi"/>
        <w:sz w:val="18"/>
        <w:szCs w:val="18"/>
      </w:rPr>
      <w:t xml:space="preserve">This project was funded by the European Union’s Internal Security Fund — Police under the Grant Agreement </w:t>
    </w:r>
    <w:r w:rsidRPr="00BD0DB7">
      <w:rPr>
        <w:rFonts w:asciiTheme="minorHAnsi" w:hAnsiTheme="minorHAnsi" w:cstheme="minorHAnsi"/>
        <w:sz w:val="18"/>
        <w:szCs w:val="18"/>
      </w:rPr>
      <w:t>10103795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5911E" w14:textId="77777777" w:rsidR="00F80559" w:rsidRPr="00BD0DB7" w:rsidRDefault="00F80559" w:rsidP="00F80559">
    <w:pPr>
      <w:pStyle w:val="Footer"/>
      <w:spacing w:after="60"/>
      <w:jc w:val="center"/>
      <w:rPr>
        <w:rFonts w:asciiTheme="minorHAnsi" w:hAnsiTheme="minorHAnsi" w:cstheme="minorHAnsi"/>
        <w:sz w:val="16"/>
        <w:szCs w:val="16"/>
      </w:rPr>
    </w:pPr>
  </w:p>
  <w:p w14:paraId="0C9D0EBB" w14:textId="77777777" w:rsidR="00F80559" w:rsidRDefault="00213DCE">
    <w:pPr>
      <w:pStyle w:val="Footer"/>
    </w:pPr>
    <w:r w:rsidRPr="00F80559">
      <w:rPr>
        <w:rFonts w:asciiTheme="minorHAnsi" w:hAnsiTheme="minorHAnsi" w:cstheme="minorHAnsi"/>
        <w:sz w:val="18"/>
        <w:szCs w:val="18"/>
      </w:rPr>
      <w:t xml:space="preserve">This project was funded by the European Union’s Internal Security Fund — Police under the Grant Agreement </w:t>
    </w:r>
    <w:r w:rsidRPr="00BD0DB7">
      <w:rPr>
        <w:rFonts w:asciiTheme="minorHAnsi" w:hAnsiTheme="minorHAnsi" w:cstheme="minorHAnsi"/>
        <w:sz w:val="18"/>
        <w:szCs w:val="18"/>
      </w:rPr>
      <w:t>10103795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F2E7E" w14:textId="77777777" w:rsidR="003B0E5A" w:rsidRDefault="003B0E5A" w:rsidP="00582CE7">
      <w:pPr>
        <w:spacing w:after="0" w:line="240" w:lineRule="auto"/>
      </w:pPr>
      <w:r>
        <w:separator/>
      </w:r>
    </w:p>
  </w:footnote>
  <w:footnote w:type="continuationSeparator" w:id="0">
    <w:p w14:paraId="450BE742" w14:textId="77777777" w:rsidR="003B0E5A" w:rsidRDefault="003B0E5A" w:rsidP="00582C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0548A" w14:textId="77777777" w:rsidR="00582CE7" w:rsidRPr="00213DCE" w:rsidRDefault="0032175E" w:rsidP="00A33509">
    <w:pPr>
      <w:jc w:val="center"/>
      <w:rPr>
        <w:rFonts w:ascii="Bangla MN" w:hAnsi="Bangla MN" w:cs="Bangla MN"/>
        <w:b/>
        <w:bCs/>
        <w:color w:val="5B9BD5" w:themeColor="accent5"/>
        <w:sz w:val="28"/>
        <w:szCs w:val="44"/>
        <w:lang w:val="en-US"/>
      </w:rPr>
    </w:pPr>
    <w:r w:rsidRPr="00213DCE">
      <w:rPr>
        <w:rFonts w:ascii="Bangla MN" w:hAnsi="Bangla MN" w:cs="Bangla MN"/>
        <w:b/>
        <w:bCs/>
        <w:noProof/>
        <w:color w:val="5B9BD5" w:themeColor="accent5"/>
        <w:sz w:val="28"/>
        <w:szCs w:val="44"/>
        <w:lang w:val="sr-Latn-ME" w:eastAsia="sr-Latn-ME"/>
      </w:rPr>
      <w:drawing>
        <wp:anchor distT="0" distB="0" distL="114300" distR="114300" simplePos="0" relativeHeight="251661312" behindDoc="0" locked="0" layoutInCell="1" allowOverlap="1" wp14:anchorId="644698A0" wp14:editId="035A0BAB">
          <wp:simplePos x="0" y="0"/>
          <wp:positionH relativeFrom="column">
            <wp:posOffset>4568190</wp:posOffset>
          </wp:positionH>
          <wp:positionV relativeFrom="paragraph">
            <wp:posOffset>-124460</wp:posOffset>
          </wp:positionV>
          <wp:extent cx="1190625" cy="511175"/>
          <wp:effectExtent l="0" t="0" r="9525" b="3175"/>
          <wp:wrapThrough wrapText="bothSides">
            <wp:wrapPolygon edited="0">
              <wp:start x="0" y="0"/>
              <wp:lineTo x="0" y="20929"/>
              <wp:lineTo x="21427" y="20929"/>
              <wp:lineTo x="21427" y="0"/>
              <wp:lineTo x="0" y="0"/>
            </wp:wrapPolygon>
          </wp:wrapThrough>
          <wp:docPr id="14" name="Picture 14" descr="Union action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on action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13DCE">
      <w:rPr>
        <w:rFonts w:ascii="Bangla MN" w:hAnsi="Bangla MN" w:cs="Bangla MN"/>
        <w:b/>
        <w:bCs/>
        <w:noProof/>
        <w:color w:val="5B9BD5" w:themeColor="accent5"/>
        <w:sz w:val="28"/>
        <w:szCs w:val="44"/>
        <w:lang w:val="sr-Latn-ME" w:eastAsia="sr-Latn-ME"/>
      </w:rPr>
      <w:drawing>
        <wp:anchor distT="0" distB="0" distL="114300" distR="114300" simplePos="0" relativeHeight="251659264" behindDoc="0" locked="0" layoutInCell="1" allowOverlap="1" wp14:anchorId="307E54EC" wp14:editId="798CA53E">
          <wp:simplePos x="0" y="0"/>
          <wp:positionH relativeFrom="column">
            <wp:posOffset>50800</wp:posOffset>
          </wp:positionH>
          <wp:positionV relativeFrom="paragraph">
            <wp:posOffset>-46990</wp:posOffset>
          </wp:positionV>
          <wp:extent cx="1826260" cy="499745"/>
          <wp:effectExtent l="0" t="0" r="2540" b="0"/>
          <wp:wrapNone/>
          <wp:docPr id="13" name="Picture 13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76" name="Picture 186376" descr="Graphical user interface, applicatio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26260" cy="499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11F50" w14:textId="77777777" w:rsidR="00F80559" w:rsidRDefault="00BD0DB7">
    <w:pPr>
      <w:pStyle w:val="Header"/>
    </w:pPr>
    <w:r>
      <w:rPr>
        <w:noProof/>
        <w:lang w:val="sr-Latn-ME" w:eastAsia="sr-Latn-ME"/>
      </w:rPr>
      <w:drawing>
        <wp:anchor distT="0" distB="0" distL="114300" distR="114300" simplePos="0" relativeHeight="251657216" behindDoc="0" locked="0" layoutInCell="1" allowOverlap="1" wp14:anchorId="23AC2E9E" wp14:editId="1F8516E0">
          <wp:simplePos x="0" y="0"/>
          <wp:positionH relativeFrom="column">
            <wp:posOffset>4517390</wp:posOffset>
          </wp:positionH>
          <wp:positionV relativeFrom="paragraph">
            <wp:posOffset>-20955</wp:posOffset>
          </wp:positionV>
          <wp:extent cx="1190625" cy="511175"/>
          <wp:effectExtent l="0" t="0" r="9525" b="3175"/>
          <wp:wrapThrough wrapText="bothSides">
            <wp:wrapPolygon edited="0">
              <wp:start x="0" y="0"/>
              <wp:lineTo x="0" y="20929"/>
              <wp:lineTo x="21427" y="20929"/>
              <wp:lineTo x="21427" y="0"/>
              <wp:lineTo x="0" y="0"/>
            </wp:wrapPolygon>
          </wp:wrapThrough>
          <wp:docPr id="10" name="Picture 10" descr="Union action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on action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80559">
      <w:rPr>
        <w:noProof/>
        <w:lang w:val="sr-Latn-ME" w:eastAsia="sr-Latn-ME"/>
      </w:rPr>
      <w:drawing>
        <wp:anchor distT="0" distB="0" distL="114300" distR="114300" simplePos="0" relativeHeight="251655168" behindDoc="0" locked="0" layoutInCell="1" allowOverlap="1" wp14:anchorId="4FCB610C" wp14:editId="4856E2C0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826647" cy="499745"/>
          <wp:effectExtent l="0" t="0" r="2540" b="0"/>
          <wp:wrapNone/>
          <wp:docPr id="11" name="Picture 11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76" name="Picture 186376" descr="Graphical user interface, applicatio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32123" cy="50124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134D"/>
    <w:multiLevelType w:val="hybridMultilevel"/>
    <w:tmpl w:val="26584B20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61E27"/>
    <w:multiLevelType w:val="hybridMultilevel"/>
    <w:tmpl w:val="D1D68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582283A"/>
    <w:multiLevelType w:val="hybridMultilevel"/>
    <w:tmpl w:val="BC28E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615683"/>
    <w:multiLevelType w:val="hybridMultilevel"/>
    <w:tmpl w:val="EBFCCF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3771A4"/>
    <w:multiLevelType w:val="hybridMultilevel"/>
    <w:tmpl w:val="7E66B1CE"/>
    <w:lvl w:ilvl="0" w:tplc="A2D2E73C">
      <w:start w:val="1"/>
      <w:numFmt w:val="lowerLetter"/>
      <w:lvlText w:val="%1."/>
      <w:lvlJc w:val="left"/>
      <w:pPr>
        <w:ind w:left="720" w:hanging="360"/>
      </w:pPr>
      <w:rPr>
        <w:rFonts w:ascii="Verdana" w:eastAsia="Times New Roman" w:hAnsi="Verdana" w:cs="Times New Roman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C466B"/>
    <w:multiLevelType w:val="hybridMultilevel"/>
    <w:tmpl w:val="6C94E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4D3323"/>
    <w:multiLevelType w:val="hybridMultilevel"/>
    <w:tmpl w:val="FD3EE5E0"/>
    <w:lvl w:ilvl="0" w:tplc="D4881698">
      <w:start w:val="1"/>
      <w:numFmt w:val="lowerLetter"/>
      <w:lvlText w:val="%1."/>
      <w:lvlJc w:val="left"/>
      <w:pPr>
        <w:ind w:left="720" w:hanging="360"/>
      </w:pPr>
      <w:rPr>
        <w:rFonts w:ascii="Verdana" w:eastAsia="Times New Roman" w:hAnsi="Verdana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F450A"/>
    <w:multiLevelType w:val="hybridMultilevel"/>
    <w:tmpl w:val="89727A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FC6124"/>
    <w:multiLevelType w:val="hybridMultilevel"/>
    <w:tmpl w:val="CF08F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6B6C14"/>
    <w:multiLevelType w:val="hybridMultilevel"/>
    <w:tmpl w:val="9CDAE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6"/>
  </w:num>
  <w:num w:numId="8">
    <w:abstractNumId w:val="0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trackRevisions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jEwsDQ1MTMyNzVT0lEKTi0uzszPAykwrAUAvJnnOiwAAAA="/>
  </w:docVars>
  <w:rsids>
    <w:rsidRoot w:val="005C3404"/>
    <w:rsid w:val="00002F90"/>
    <w:rsid w:val="00080D9D"/>
    <w:rsid w:val="0009350E"/>
    <w:rsid w:val="00095974"/>
    <w:rsid w:val="000A0C31"/>
    <w:rsid w:val="000B38FA"/>
    <w:rsid w:val="00105A10"/>
    <w:rsid w:val="00150FC1"/>
    <w:rsid w:val="00165BE4"/>
    <w:rsid w:val="00167EA5"/>
    <w:rsid w:val="001A50FD"/>
    <w:rsid w:val="001F5AA5"/>
    <w:rsid w:val="00213DCE"/>
    <w:rsid w:val="0022372C"/>
    <w:rsid w:val="0024571B"/>
    <w:rsid w:val="00246C5A"/>
    <w:rsid w:val="002763F2"/>
    <w:rsid w:val="002C76EE"/>
    <w:rsid w:val="002D7B21"/>
    <w:rsid w:val="002F5C94"/>
    <w:rsid w:val="003110B3"/>
    <w:rsid w:val="0032175E"/>
    <w:rsid w:val="00330007"/>
    <w:rsid w:val="00352E89"/>
    <w:rsid w:val="003B0E5A"/>
    <w:rsid w:val="003C170A"/>
    <w:rsid w:val="003D0D3E"/>
    <w:rsid w:val="003E4B43"/>
    <w:rsid w:val="004672DA"/>
    <w:rsid w:val="00474CEB"/>
    <w:rsid w:val="004D5521"/>
    <w:rsid w:val="004D6A5A"/>
    <w:rsid w:val="004E13C6"/>
    <w:rsid w:val="005209C1"/>
    <w:rsid w:val="00527381"/>
    <w:rsid w:val="00561161"/>
    <w:rsid w:val="005810BE"/>
    <w:rsid w:val="00582CE7"/>
    <w:rsid w:val="00586208"/>
    <w:rsid w:val="005A6CEF"/>
    <w:rsid w:val="005B0C4B"/>
    <w:rsid w:val="005C3404"/>
    <w:rsid w:val="006224BE"/>
    <w:rsid w:val="006407F3"/>
    <w:rsid w:val="00640B88"/>
    <w:rsid w:val="006738DD"/>
    <w:rsid w:val="00707806"/>
    <w:rsid w:val="00721DB7"/>
    <w:rsid w:val="00743741"/>
    <w:rsid w:val="007832E0"/>
    <w:rsid w:val="007860BC"/>
    <w:rsid w:val="007B5B37"/>
    <w:rsid w:val="007B6EBF"/>
    <w:rsid w:val="007C0356"/>
    <w:rsid w:val="007D2DF7"/>
    <w:rsid w:val="008004B1"/>
    <w:rsid w:val="00843F38"/>
    <w:rsid w:val="00862AD9"/>
    <w:rsid w:val="00897830"/>
    <w:rsid w:val="008E0F4B"/>
    <w:rsid w:val="008F4D1F"/>
    <w:rsid w:val="00906DDE"/>
    <w:rsid w:val="009345BF"/>
    <w:rsid w:val="009547CC"/>
    <w:rsid w:val="009623FB"/>
    <w:rsid w:val="009D2BDC"/>
    <w:rsid w:val="00A33509"/>
    <w:rsid w:val="00A6120C"/>
    <w:rsid w:val="00A62BA4"/>
    <w:rsid w:val="00A87743"/>
    <w:rsid w:val="00A92FFE"/>
    <w:rsid w:val="00AE6CEF"/>
    <w:rsid w:val="00B34238"/>
    <w:rsid w:val="00B41277"/>
    <w:rsid w:val="00B43B02"/>
    <w:rsid w:val="00B45A39"/>
    <w:rsid w:val="00BC61CC"/>
    <w:rsid w:val="00BD0DB7"/>
    <w:rsid w:val="00BE5CAD"/>
    <w:rsid w:val="00C01C2E"/>
    <w:rsid w:val="00C16986"/>
    <w:rsid w:val="00C30C3F"/>
    <w:rsid w:val="00C3462F"/>
    <w:rsid w:val="00C54F89"/>
    <w:rsid w:val="00C654DE"/>
    <w:rsid w:val="00CA452C"/>
    <w:rsid w:val="00CC7437"/>
    <w:rsid w:val="00CD5B56"/>
    <w:rsid w:val="00CE0952"/>
    <w:rsid w:val="00D01F8B"/>
    <w:rsid w:val="00D131D7"/>
    <w:rsid w:val="00D14E1C"/>
    <w:rsid w:val="00D21E18"/>
    <w:rsid w:val="00D255B8"/>
    <w:rsid w:val="00D3108C"/>
    <w:rsid w:val="00D62943"/>
    <w:rsid w:val="00D735E5"/>
    <w:rsid w:val="00DF2341"/>
    <w:rsid w:val="00E019A3"/>
    <w:rsid w:val="00E40B32"/>
    <w:rsid w:val="00E41BCF"/>
    <w:rsid w:val="00E46A60"/>
    <w:rsid w:val="00ED0E80"/>
    <w:rsid w:val="00EE5EBC"/>
    <w:rsid w:val="00EE65D7"/>
    <w:rsid w:val="00F07DF5"/>
    <w:rsid w:val="00F47762"/>
    <w:rsid w:val="00F628DA"/>
    <w:rsid w:val="00F7002C"/>
    <w:rsid w:val="00F80559"/>
    <w:rsid w:val="00F9556C"/>
    <w:rsid w:val="00FD18F6"/>
    <w:rsid w:val="00FE3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7203CDB7"/>
  <w15:docId w15:val="{B0686CBC-C6DB-43F2-957A-5CECA3008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05A10"/>
    <w:pPr>
      <w:spacing w:after="200" w:line="276" w:lineRule="auto"/>
    </w:pPr>
    <w:rPr>
      <w:rFonts w:ascii="Calibri" w:eastAsia="Times New Roman" w:hAnsi="Calibri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5A10"/>
    <w:pPr>
      <w:ind w:left="720"/>
      <w:contextualSpacing/>
    </w:pPr>
    <w:rPr>
      <w:rFonts w:ascii="Arial" w:eastAsia="Calibri" w:hAnsi="Arial" w:cs="Arial"/>
      <w:sz w:val="20"/>
      <w:szCs w:val="18"/>
      <w:lang w:val="fr-FR"/>
    </w:rPr>
  </w:style>
  <w:style w:type="table" w:styleId="TableGrid">
    <w:name w:val="Table Grid"/>
    <w:basedOn w:val="TableNormal"/>
    <w:uiPriority w:val="39"/>
    <w:rsid w:val="00582CE7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2C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CE7"/>
    <w:rPr>
      <w:rFonts w:ascii="Tahoma" w:eastAsia="Times New Roman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82C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CE7"/>
    <w:rPr>
      <w:rFonts w:ascii="Calibri" w:eastAsia="Times New Roman" w:hAnsi="Calibri" w:cs="Times New Roman"/>
      <w:lang w:val="en-GB"/>
    </w:rPr>
  </w:style>
  <w:style w:type="paragraph" w:styleId="Footer">
    <w:name w:val="footer"/>
    <w:basedOn w:val="Normal"/>
    <w:link w:val="FooterChar"/>
    <w:unhideWhenUsed/>
    <w:rsid w:val="00582C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82CE7"/>
    <w:rPr>
      <w:rFonts w:ascii="Calibri" w:eastAsia="Times New Roman" w:hAnsi="Calibri" w:cs="Times New Roman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CA452C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6DDE"/>
    <w:pPr>
      <w:widowControl w:val="0"/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A6CEF"/>
    <w:pPr>
      <w:spacing w:after="0" w:line="240" w:lineRule="auto"/>
    </w:pPr>
    <w:rPr>
      <w:rFonts w:ascii="Calibri" w:eastAsia="Times New Roman" w:hAnsi="Calibri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D0E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E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E80"/>
    <w:rPr>
      <w:rFonts w:ascii="Calibri" w:eastAsia="Times New Roman" w:hAnsi="Calibri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E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E80"/>
    <w:rPr>
      <w:rFonts w:ascii="Calibri" w:eastAsia="Times New Roman" w:hAnsi="Calibri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93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e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0</Words>
  <Characters>2257</Characters>
  <Application>Microsoft Office Word</Application>
  <DocSecurity>4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CG</Company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E 003</dc:creator>
  <cp:lastModifiedBy>Valérie Maus de Rolley</cp:lastModifiedBy>
  <cp:revision>2</cp:revision>
  <cp:lastPrinted>2019-10-01T14:25:00Z</cp:lastPrinted>
  <dcterms:created xsi:type="dcterms:W3CDTF">2021-12-16T14:43:00Z</dcterms:created>
  <dcterms:modified xsi:type="dcterms:W3CDTF">2021-12-16T14:43:00Z</dcterms:modified>
</cp:coreProperties>
</file>